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E4FF8" w:rsidR="00331515" w:rsidP="000E4FF8" w:rsidRDefault="00094207" w14:paraId="6A218416" w14:textId="470B34E1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UHS </w:t>
      </w:r>
      <w:r w:rsidRPr="000E4FF8" w:rsidR="000E4FF8">
        <w:rPr>
          <w:rFonts w:ascii="Arial" w:hAnsi="Arial" w:cs="Arial"/>
          <w:b/>
          <w:u w:val="single"/>
        </w:rPr>
        <w:t xml:space="preserve">Case </w:t>
      </w:r>
      <w:r>
        <w:rPr>
          <w:rFonts w:ascii="Arial" w:hAnsi="Arial" w:cs="Arial"/>
          <w:b/>
          <w:u w:val="single"/>
        </w:rPr>
        <w:t>R</w:t>
      </w:r>
      <w:r w:rsidRPr="000E4FF8" w:rsidR="000E4FF8">
        <w:rPr>
          <w:rFonts w:ascii="Arial" w:hAnsi="Arial" w:cs="Arial"/>
          <w:b/>
          <w:u w:val="single"/>
        </w:rPr>
        <w:t xml:space="preserve">eferral </w:t>
      </w:r>
      <w:r>
        <w:rPr>
          <w:rFonts w:ascii="Arial" w:hAnsi="Arial" w:cs="Arial"/>
          <w:b/>
          <w:u w:val="single"/>
        </w:rPr>
        <w:t>Form</w:t>
      </w:r>
    </w:p>
    <w:tbl>
      <w:tblPr>
        <w:tblStyle w:val="TableGrid"/>
        <w:tblW w:w="10969" w:type="dxa"/>
        <w:tblInd w:w="-856" w:type="dxa"/>
        <w:tblLook w:val="04A0" w:firstRow="1" w:lastRow="0" w:firstColumn="1" w:lastColumn="0" w:noHBand="0" w:noVBand="1"/>
      </w:tblPr>
      <w:tblGrid>
        <w:gridCol w:w="3828"/>
        <w:gridCol w:w="7141"/>
      </w:tblGrid>
      <w:tr w:rsidRPr="00451EC7" w:rsidR="004C12DB" w:rsidTr="000608F8" w14:paraId="1CB55E29" w14:textId="77777777">
        <w:trPr>
          <w:trHeight w:val="280"/>
        </w:trPr>
        <w:tc>
          <w:tcPr>
            <w:tcW w:w="3828" w:type="dxa"/>
          </w:tcPr>
          <w:p w:rsidRPr="00331515" w:rsidR="004C12DB" w:rsidP="00451EC7" w:rsidRDefault="004C12DB" w14:paraId="22D537F4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Patient</w:t>
            </w:r>
            <w:r w:rsidRPr="00331515" w:rsidR="00451EC7">
              <w:rPr>
                <w:rFonts w:ascii="Arial" w:hAnsi="Arial" w:cs="Arial"/>
                <w:b/>
              </w:rPr>
              <w:t>’s</w:t>
            </w:r>
            <w:r w:rsidRPr="00331515">
              <w:rPr>
                <w:rFonts w:ascii="Arial" w:hAnsi="Arial" w:cs="Arial"/>
                <w:b/>
              </w:rPr>
              <w:t xml:space="preserve"> name </w:t>
            </w:r>
          </w:p>
        </w:tc>
        <w:tc>
          <w:tcPr>
            <w:tcW w:w="7141" w:type="dxa"/>
          </w:tcPr>
          <w:p w:rsidRPr="00451EC7" w:rsidR="004C12DB" w:rsidP="004C12DB" w:rsidRDefault="004C12DB" w14:paraId="68D05E0F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Pr="00451EC7" w:rsidR="004C12DB" w:rsidTr="000608F8" w14:paraId="6FF85BA8" w14:textId="77777777">
        <w:trPr>
          <w:trHeight w:val="288"/>
        </w:trPr>
        <w:tc>
          <w:tcPr>
            <w:tcW w:w="3828" w:type="dxa"/>
          </w:tcPr>
          <w:p w:rsidRPr="00331515" w:rsidR="004C12DB" w:rsidP="004C12DB" w:rsidRDefault="004C12DB" w14:paraId="74EA1645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DOB (DD/MM/YYYY)</w:t>
            </w:r>
            <w:r w:rsidRPr="00331515" w:rsidR="005A31D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7141" w:type="dxa"/>
          </w:tcPr>
          <w:p w:rsidRPr="00451EC7" w:rsidR="004C12DB" w:rsidP="004C12DB" w:rsidRDefault="004C12DB" w14:paraId="53654AEE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Pr="00451EC7" w:rsidR="004C12DB" w:rsidTr="000608F8" w14:paraId="2F15E650" w14:textId="77777777">
        <w:trPr>
          <w:trHeight w:val="280"/>
        </w:trPr>
        <w:tc>
          <w:tcPr>
            <w:tcW w:w="3828" w:type="dxa"/>
          </w:tcPr>
          <w:p w:rsidRPr="00331515" w:rsidR="004C12DB" w:rsidP="004C12DB" w:rsidRDefault="000E4FF8" w14:paraId="25E13C03" w14:textId="777777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*</w:t>
            </w:r>
            <w:r w:rsidRPr="00331515" w:rsidR="00066852">
              <w:rPr>
                <w:rFonts w:ascii="Arial" w:hAnsi="Arial" w:cs="Arial"/>
                <w:b/>
              </w:rPr>
              <w:t>NHS number</w:t>
            </w:r>
          </w:p>
        </w:tc>
        <w:tc>
          <w:tcPr>
            <w:tcW w:w="7141" w:type="dxa"/>
          </w:tcPr>
          <w:p w:rsidRPr="00451EC7" w:rsidR="004C12DB" w:rsidP="004C12DB" w:rsidRDefault="004C12DB" w14:paraId="4CC7FBDB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Pr="00451EC7" w:rsidR="004C12DB" w:rsidTr="000608F8" w14:paraId="09B069A5" w14:textId="77777777">
        <w:trPr>
          <w:trHeight w:val="350"/>
        </w:trPr>
        <w:tc>
          <w:tcPr>
            <w:tcW w:w="3828" w:type="dxa"/>
          </w:tcPr>
          <w:p w:rsidRPr="00331515" w:rsidR="004C12DB" w:rsidP="004C12DB" w:rsidRDefault="006B1542" w14:paraId="76315829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Histology number (your reference)</w:t>
            </w:r>
          </w:p>
        </w:tc>
        <w:tc>
          <w:tcPr>
            <w:tcW w:w="7141" w:type="dxa"/>
          </w:tcPr>
          <w:p w:rsidRPr="00451EC7" w:rsidR="000B1F83" w:rsidP="004C12DB" w:rsidRDefault="000B1F83" w14:paraId="2AB1FFD5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Pr="00451EC7" w:rsidR="00066852" w:rsidTr="000608F8" w14:paraId="1CDCF88D" w14:textId="77777777">
        <w:trPr>
          <w:trHeight w:val="555"/>
        </w:trPr>
        <w:tc>
          <w:tcPr>
            <w:tcW w:w="3828" w:type="dxa"/>
          </w:tcPr>
          <w:p w:rsidRPr="00331515" w:rsidR="00066852" w:rsidP="00451EC7" w:rsidRDefault="00094207" w14:paraId="4FD19B8F" w14:textId="262D97A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atient </w:t>
            </w:r>
            <w:r w:rsidRPr="00331515" w:rsidR="006B1542"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7141" w:type="dxa"/>
          </w:tcPr>
          <w:p w:rsidR="00066852" w:rsidP="004C12DB" w:rsidRDefault="00066852" w14:paraId="52E410F8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  <w:p w:rsidR="00A20B9A" w:rsidP="004C12DB" w:rsidRDefault="00A20B9A" w14:paraId="4DDC476D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  <w:p w:rsidRPr="00451EC7" w:rsidR="00A20B9A" w:rsidP="004C12DB" w:rsidRDefault="00A20B9A" w14:paraId="374994C4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C569C" w:rsidP="00EC569C" w:rsidRDefault="000E4FF8" w14:paraId="3D3A7221" w14:textId="77777777">
      <w:pPr>
        <w:pStyle w:val="ListParagrap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*</w:t>
      </w:r>
      <w:r w:rsidR="004E1B54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Except for</w:t>
      </w:r>
      <w:r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 the Channel Islands Hospitals</w:t>
      </w:r>
      <w:r w:rsidR="004E1B54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 (Please include address)</w:t>
      </w:r>
    </w:p>
    <w:p w:rsidRPr="005C7349" w:rsidR="00B6361F" w:rsidP="00B6361F" w:rsidRDefault="00B6361F" w14:paraId="04C3D2A3" w14:textId="77777777">
      <w:pPr>
        <w:jc w:val="center"/>
        <w:rPr>
          <w:rFonts w:ascii="Arial" w:hAnsi="Arial" w:cs="Arial"/>
          <w:b/>
          <w:bCs/>
          <w:u w:val="single"/>
        </w:rPr>
      </w:pPr>
      <w:r w:rsidRPr="00B6361F">
        <w:rPr>
          <w:rFonts w:ascii="Segoe UI Symbol" w:hAnsi="Segoe UI Symbol" w:cs="Segoe UI Symbol"/>
          <w:b/>
          <w:bCs/>
          <w:highlight w:val="yellow"/>
          <w:u w:val="single"/>
        </w:rPr>
        <w:t>⚠</w:t>
      </w:r>
      <w:r w:rsidRPr="00B6361F">
        <w:rPr>
          <w:rFonts w:ascii="Arial" w:hAnsi="Arial" w:cs="Arial"/>
          <w:b/>
          <w:bCs/>
          <w:highlight w:val="yellow"/>
          <w:u w:val="single"/>
        </w:rPr>
        <w:t xml:space="preserve"> Rubber stamping for G.I. and Skin cases is no longer accepted.</w:t>
      </w:r>
    </w:p>
    <w:p w:rsidRPr="00375415" w:rsidR="00066852" w:rsidP="00375415" w:rsidRDefault="008D78B4" w14:paraId="4FDC8812" w14:textId="77C91B1B">
      <w:pPr>
        <w:rPr>
          <w:rFonts w:ascii="Arial" w:hAnsi="Arial" w:cs="Arial"/>
          <w:b/>
        </w:rPr>
      </w:pPr>
      <w:r w:rsidRPr="00375415">
        <w:rPr>
          <w:rFonts w:ascii="Arial" w:hAnsi="Arial" w:cs="Arial"/>
          <w:b/>
        </w:rPr>
        <w:t>Enclosed: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1696"/>
        <w:gridCol w:w="1880"/>
        <w:gridCol w:w="2115"/>
        <w:gridCol w:w="2809"/>
      </w:tblGrid>
      <w:tr w:rsidRPr="00451EC7" w:rsidR="00094207" w:rsidTr="00094207" w14:paraId="1AFACCED" w14:textId="31544559">
        <w:trPr>
          <w:trHeight w:val="310"/>
        </w:trPr>
        <w:tc>
          <w:tcPr>
            <w:tcW w:w="1696" w:type="dxa"/>
          </w:tcPr>
          <w:p w:rsidRPr="00331515" w:rsidR="00094207" w:rsidP="00D279C9" w:rsidRDefault="00094207" w14:paraId="5A5CF8A6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Number of slides</w:t>
            </w:r>
          </w:p>
        </w:tc>
        <w:tc>
          <w:tcPr>
            <w:tcW w:w="1880" w:type="dxa"/>
          </w:tcPr>
          <w:p w:rsidRPr="00331515" w:rsidR="00094207" w:rsidP="004C12DB" w:rsidRDefault="00094207" w14:paraId="3BBBD78A" w14:textId="77777777">
            <w:pPr>
              <w:rPr>
                <w:rFonts w:ascii="Arial" w:hAnsi="Arial" w:cs="Arial"/>
              </w:rPr>
            </w:pPr>
          </w:p>
        </w:tc>
        <w:tc>
          <w:tcPr>
            <w:tcW w:w="2115" w:type="dxa"/>
          </w:tcPr>
          <w:p w:rsidRPr="00331515" w:rsidR="00094207" w:rsidP="003D111B" w:rsidRDefault="00094207" w14:paraId="30489DCE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Number of blocks</w:t>
            </w:r>
          </w:p>
        </w:tc>
        <w:tc>
          <w:tcPr>
            <w:tcW w:w="2809" w:type="dxa"/>
          </w:tcPr>
          <w:p w:rsidRPr="00331515" w:rsidR="00094207" w:rsidP="004C12DB" w:rsidRDefault="00094207" w14:paraId="6CDAA50D" w14:textId="77777777">
            <w:pPr>
              <w:rPr>
                <w:rFonts w:ascii="Arial" w:hAnsi="Arial" w:cs="Arial"/>
              </w:rPr>
            </w:pPr>
          </w:p>
        </w:tc>
      </w:tr>
      <w:tr w:rsidRPr="00451EC7" w:rsidR="00094207" w:rsidTr="00EC569C" w14:paraId="534D2172" w14:textId="43704B0E">
        <w:trPr>
          <w:trHeight w:val="646"/>
        </w:trPr>
        <w:tc>
          <w:tcPr>
            <w:tcW w:w="1696" w:type="dxa"/>
          </w:tcPr>
          <w:p w:rsidRPr="00331515" w:rsidR="00094207" w:rsidP="00607EC5" w:rsidRDefault="00094207" w14:paraId="2294547A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To be returned?</w:t>
            </w:r>
          </w:p>
          <w:p w:rsidRPr="00331515" w:rsidR="00094207" w:rsidP="00607EC5" w:rsidRDefault="00094207" w14:paraId="2F797E86" w14:textId="77777777">
            <w:pPr>
              <w:rPr>
                <w:rFonts w:ascii="Arial" w:hAnsi="Arial" w:cs="Arial"/>
              </w:rPr>
            </w:pPr>
          </w:p>
          <w:p w:rsidRPr="00331515" w:rsidR="00094207" w:rsidP="00607EC5" w:rsidRDefault="00094207" w14:paraId="62F7A8FA" w14:textId="77777777">
            <w:pPr>
              <w:rPr>
                <w:rFonts w:ascii="Arial" w:hAnsi="Arial" w:cs="Arial"/>
              </w:rPr>
            </w:pPr>
          </w:p>
        </w:tc>
        <w:tc>
          <w:tcPr>
            <w:tcW w:w="1880" w:type="dxa"/>
          </w:tcPr>
          <w:p w:rsidRPr="00331515" w:rsidR="00094207" w:rsidP="003D111B" w:rsidRDefault="00094207" w14:paraId="521A77E7" w14:textId="0BA997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editId="4E2CA61E" wp14:anchorId="3DD2F302">
                      <wp:simplePos x="0" y="0"/>
                      <wp:positionH relativeFrom="column">
                        <wp:posOffset>530225</wp:posOffset>
                      </wp:positionH>
                      <wp:positionV relativeFrom="paragraph">
                        <wp:posOffset>151765</wp:posOffset>
                      </wp:positionV>
                      <wp:extent cx="151130" cy="182880"/>
                      <wp:effectExtent l="12065" t="10795" r="8255" b="6350"/>
                      <wp:wrapNone/>
                      <wp:docPr id="11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rect id="Rectangle 10" style="position:absolute;margin-left:41.75pt;margin-top:11.95pt;width:11.9pt;height:14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01C3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editId="2F71DA5D" wp14:anchorId="4AE788A4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61925</wp:posOffset>
                      </wp:positionV>
                      <wp:extent cx="151130" cy="182880"/>
                      <wp:effectExtent l="9525" t="11430" r="10795" b="5715"/>
                      <wp:wrapNone/>
                      <wp:docPr id="12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rect id="Rectangle 9" style="position:absolute;margin-left:1.05pt;margin-top:12.75pt;width:11.9pt;height:14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525C51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"/>
                  </w:pict>
                </mc:Fallback>
              </mc:AlternateContent>
            </w:r>
            <w:r w:rsidRPr="00331515">
              <w:rPr>
                <w:rFonts w:ascii="Arial" w:hAnsi="Arial" w:cs="Arial"/>
              </w:rPr>
              <w:t xml:space="preserve">       </w:t>
            </w:r>
          </w:p>
          <w:p w:rsidRPr="00331515" w:rsidR="00094207" w:rsidP="003D111B" w:rsidRDefault="00094207" w14:paraId="5C76C723" w14:textId="5163163E">
            <w:pPr>
              <w:rPr>
                <w:rFonts w:ascii="Arial" w:hAnsi="Arial" w:cs="Arial"/>
              </w:rPr>
            </w:pPr>
            <w:r w:rsidRPr="00331515">
              <w:rPr>
                <w:rFonts w:ascii="Arial" w:hAnsi="Arial" w:cs="Arial"/>
              </w:rPr>
              <w:t xml:space="preserve">     Yes         No</w:t>
            </w:r>
          </w:p>
        </w:tc>
        <w:tc>
          <w:tcPr>
            <w:tcW w:w="2115" w:type="dxa"/>
          </w:tcPr>
          <w:p w:rsidRPr="00331515" w:rsidR="00094207" w:rsidP="00607EC5" w:rsidRDefault="00094207" w14:paraId="53C26AF9" w14:textId="77777777">
            <w:pPr>
              <w:rPr>
                <w:rFonts w:ascii="Arial" w:hAnsi="Arial" w:cs="Arial"/>
                <w:b/>
              </w:rPr>
            </w:pPr>
            <w:r w:rsidRPr="00331515">
              <w:rPr>
                <w:rFonts w:ascii="Arial" w:hAnsi="Arial" w:cs="Arial"/>
                <w:b/>
              </w:rPr>
              <w:t>Copy of clinic letter/ report?</w:t>
            </w:r>
          </w:p>
        </w:tc>
        <w:tc>
          <w:tcPr>
            <w:tcW w:w="2809" w:type="dxa"/>
          </w:tcPr>
          <w:p w:rsidRPr="00331515" w:rsidR="00094207" w:rsidP="00607EC5" w:rsidRDefault="00094207" w14:paraId="648EA374" w14:textId="07C96F4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editId="553E03E9" wp14:anchorId="46905CF7">
                      <wp:simplePos x="0" y="0"/>
                      <wp:positionH relativeFrom="column">
                        <wp:posOffset>554355</wp:posOffset>
                      </wp:positionH>
                      <wp:positionV relativeFrom="paragraph">
                        <wp:posOffset>151765</wp:posOffset>
                      </wp:positionV>
                      <wp:extent cx="151130" cy="182880"/>
                      <wp:effectExtent l="10795" t="8890" r="9525" b="8255"/>
                      <wp:wrapNone/>
                      <wp:docPr id="9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rect id="Rectangle 12" style="position:absolute;margin-left:43.65pt;margin-top:11.95pt;width:11.9pt;height:14.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0058B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editId="49791E68" wp14:anchorId="76FFAC12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161925</wp:posOffset>
                      </wp:positionV>
                      <wp:extent cx="151130" cy="182880"/>
                      <wp:effectExtent l="5715" t="11430" r="5080" b="5715"/>
                      <wp:wrapNone/>
                      <wp:docPr id="10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rect id="Rectangle 11" style="position:absolute;margin-left:3.5pt;margin-top:12.75pt;width:11.9pt;height:14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0E952C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"/>
                  </w:pict>
                </mc:Fallback>
              </mc:AlternateContent>
            </w:r>
            <w:r w:rsidRPr="00331515">
              <w:rPr>
                <w:rFonts w:ascii="Arial" w:hAnsi="Arial" w:cs="Arial"/>
              </w:rPr>
              <w:t xml:space="preserve">       </w:t>
            </w:r>
          </w:p>
          <w:p w:rsidRPr="00331515" w:rsidR="00094207" w:rsidP="003D111B" w:rsidRDefault="00094207" w14:paraId="4F21808B" w14:textId="75033A90">
            <w:pPr>
              <w:rPr>
                <w:rFonts w:ascii="Arial" w:hAnsi="Arial" w:cs="Arial"/>
              </w:rPr>
            </w:pPr>
            <w:r w:rsidRPr="00331515">
              <w:rPr>
                <w:rFonts w:ascii="Arial" w:hAnsi="Arial" w:cs="Arial"/>
              </w:rPr>
              <w:t xml:space="preserve">     Yes        No</w:t>
            </w:r>
          </w:p>
        </w:tc>
      </w:tr>
    </w:tbl>
    <w:p w:rsidR="005C7349" w:rsidP="004E1B54" w:rsidRDefault="005C7349" w14:paraId="552CAFAF" w14:textId="77777777">
      <w:pPr>
        <w:pBdr>
          <w:bottom w:val="single" w:color="auto" w:sz="12" w:space="1"/>
        </w:pBdr>
        <w:rPr>
          <w:rFonts w:ascii="Arial" w:hAnsi="Arial" w:cs="Arial"/>
          <w:b/>
          <w:bCs/>
        </w:rPr>
      </w:pPr>
    </w:p>
    <w:p w:rsidRPr="00375415" w:rsidR="00375415" w:rsidP="00375415" w:rsidRDefault="0031693F" w14:paraId="70B9BCF1" w14:textId="7B08B89D">
      <w:pPr>
        <w:pBdr>
          <w:bottom w:val="single" w:color="auto" w:sz="12" w:space="1"/>
        </w:pBdr>
        <w:tabs>
          <w:tab w:val="right" w:pos="902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e hospital</w:t>
      </w:r>
      <w:r w:rsidRPr="00912EFD" w:rsidR="00912EFD">
        <w:rPr>
          <w:rFonts w:ascii="Arial" w:hAnsi="Arial" w:cs="Arial"/>
          <w:b/>
          <w:bCs/>
        </w:rPr>
        <w:t xml:space="preserve"> </w:t>
      </w:r>
      <w:r w:rsidR="003D5F7C">
        <w:rPr>
          <w:rFonts w:ascii="Arial" w:hAnsi="Arial" w:cs="Arial"/>
          <w:b/>
          <w:bCs/>
        </w:rPr>
        <w:t>that</w:t>
      </w:r>
      <w:r w:rsidRPr="00912EFD" w:rsidR="00912EFD">
        <w:rPr>
          <w:rFonts w:ascii="Arial" w:hAnsi="Arial" w:cs="Arial"/>
          <w:b/>
          <w:bCs/>
        </w:rPr>
        <w:t xml:space="preserve"> wishes to receive </w:t>
      </w:r>
      <w:r w:rsidR="0010707F">
        <w:rPr>
          <w:rFonts w:ascii="Arial" w:hAnsi="Arial" w:cs="Arial"/>
          <w:b/>
          <w:bCs/>
        </w:rPr>
        <w:t xml:space="preserve">the </w:t>
      </w:r>
      <w:r w:rsidRPr="00912EFD" w:rsidR="00912EFD">
        <w:rPr>
          <w:rFonts w:ascii="Arial" w:hAnsi="Arial" w:cs="Arial"/>
          <w:b/>
          <w:bCs/>
        </w:rPr>
        <w:t>results</w:t>
      </w:r>
      <w:r w:rsidR="00DE510F">
        <w:rPr>
          <w:rFonts w:ascii="Arial" w:hAnsi="Arial" w:cs="Arial"/>
          <w:b/>
          <w:bCs/>
        </w:rPr>
        <w:t>:</w:t>
      </w:r>
      <w:r w:rsidR="00375415">
        <w:rPr>
          <w:rFonts w:ascii="Arial" w:hAnsi="Arial" w:cs="Arial"/>
          <w:b/>
          <w:bCs/>
        </w:rPr>
        <w:tab/>
      </w:r>
    </w:p>
    <w:p w:rsidR="00375415" w:rsidP="00375415" w:rsidRDefault="00375415" w14:paraId="344EA177" w14:textId="47953104">
      <w:pPr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*Include UHS source code if known.</w:t>
      </w:r>
    </w:p>
    <w:p w:rsidRPr="005C7349" w:rsidR="005C7349" w:rsidP="00375415" w:rsidRDefault="005C7349" w14:paraId="2A80F88C" w14:textId="5294DF7D">
      <w:r w:rsidRPr="005C7349">
        <w:rPr>
          <w:rFonts w:ascii="Arial" w:hAnsi="Arial" w:cs="Arial"/>
          <w:b/>
          <w:bCs/>
        </w:rPr>
        <w:t>Reason For Referr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5771"/>
      </w:tblGrid>
      <w:tr w:rsidRPr="00C61BB3" w:rsidR="005C7349" w:rsidTr="00C14029" w14:paraId="7E2697CC" w14:textId="77777777">
        <w:tc>
          <w:tcPr>
            <w:tcW w:w="3085" w:type="dxa"/>
          </w:tcPr>
          <w:p w:rsidR="005C7349" w:rsidP="00C14029" w:rsidRDefault="005C7349" w14:paraId="6801304D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Primary Reporting </w:t>
            </w:r>
          </w:p>
          <w:p w:rsidRPr="00C61BB3" w:rsidR="005C7349" w:rsidP="00C14029" w:rsidRDefault="005C7349" w14:paraId="324F4EDB" w14:textId="6E9512DA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>(please include blocks)</w:t>
            </w:r>
          </w:p>
        </w:tc>
        <w:tc>
          <w:tcPr>
            <w:tcW w:w="5771" w:type="dxa"/>
          </w:tcPr>
          <w:p w:rsidRPr="00C61BB3" w:rsidR="005C7349" w:rsidP="00C14029" w:rsidRDefault="005C7349" w14:paraId="2790EED1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 xml:space="preserve">Category/Consultant Pathologist: </w:t>
            </w:r>
          </w:p>
        </w:tc>
      </w:tr>
      <w:tr w:rsidRPr="00C61BB3" w:rsidR="005C7349" w:rsidTr="00C14029" w14:paraId="4938B955" w14:textId="77777777">
        <w:tc>
          <w:tcPr>
            <w:tcW w:w="3085" w:type="dxa"/>
          </w:tcPr>
          <w:p w:rsidR="005C7349" w:rsidP="00C14029" w:rsidRDefault="005C7349" w14:paraId="71A8AA2A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Second Opinion </w:t>
            </w:r>
          </w:p>
          <w:p w:rsidRPr="00C61BB3" w:rsidR="005C7349" w:rsidP="00C14029" w:rsidRDefault="005C7349" w14:paraId="299A5F14" w14:textId="18723D5C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>(please include blocks)</w:t>
            </w:r>
          </w:p>
        </w:tc>
        <w:tc>
          <w:tcPr>
            <w:tcW w:w="5771" w:type="dxa"/>
          </w:tcPr>
          <w:p w:rsidRPr="00C61BB3" w:rsidR="005C7349" w:rsidP="00C14029" w:rsidRDefault="005C7349" w14:paraId="223E4062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>Category/Consultant Pathologist:</w:t>
            </w:r>
          </w:p>
        </w:tc>
      </w:tr>
      <w:tr w:rsidRPr="00C61BB3" w:rsidR="005C7349" w:rsidTr="00C14029" w14:paraId="28C93DBC" w14:textId="77777777">
        <w:tc>
          <w:tcPr>
            <w:tcW w:w="3085" w:type="dxa"/>
          </w:tcPr>
          <w:p w:rsidR="005C7349" w:rsidP="00C14029" w:rsidRDefault="005C7349" w14:paraId="19276C4B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Expert Board Case for BCSP Expert Opinion </w:t>
            </w:r>
          </w:p>
          <w:p w:rsidRPr="00C61BB3" w:rsidR="005C7349" w:rsidP="00C14029" w:rsidRDefault="005C7349" w14:paraId="202AC188" w14:textId="1728F40E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>(do **not** include blocks)</w:t>
            </w:r>
          </w:p>
        </w:tc>
        <w:tc>
          <w:tcPr>
            <w:tcW w:w="5771" w:type="dxa"/>
          </w:tcPr>
          <w:p w:rsidR="005C7349" w:rsidP="00C14029" w:rsidRDefault="005C7349" w14:paraId="234F351B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 xml:space="preserve">Category/Consultant Pathologist: </w:t>
            </w:r>
          </w:p>
          <w:p w:rsidR="005C7349" w:rsidP="00C14029" w:rsidRDefault="005C7349" w14:paraId="30B51737" w14:textId="77777777">
            <w:pPr>
              <w:rPr>
                <w:rFonts w:ascii="Arial" w:hAnsi="Arial" w:cs="Arial"/>
              </w:rPr>
            </w:pPr>
          </w:p>
          <w:p w:rsidRPr="00C61BB3" w:rsidR="005C7349" w:rsidP="00C14029" w:rsidRDefault="005C7349" w14:paraId="2E485A9E" w14:textId="77777777">
            <w:pPr>
              <w:rPr>
                <w:rFonts w:ascii="Arial" w:hAnsi="Arial" w:cs="Arial"/>
              </w:rPr>
            </w:pPr>
          </w:p>
        </w:tc>
      </w:tr>
      <w:tr w:rsidRPr="00C61BB3" w:rsidR="005C7349" w:rsidTr="00C14029" w14:paraId="25FCCDF6" w14:textId="77777777">
        <w:tc>
          <w:tcPr>
            <w:tcW w:w="3085" w:type="dxa"/>
          </w:tcPr>
          <w:p w:rsidRPr="00C61BB3" w:rsidR="005C7349" w:rsidP="00C14029" w:rsidRDefault="005C7349" w14:paraId="4B522312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Immunohistochemistry (USS/blocks)</w:t>
            </w:r>
          </w:p>
        </w:tc>
        <w:tc>
          <w:tcPr>
            <w:tcW w:w="5771" w:type="dxa"/>
          </w:tcPr>
          <w:p w:rsidR="005C7349" w:rsidP="00C14029" w:rsidRDefault="005C7349" w14:paraId="1C3747BF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Arial" w:hAnsi="Arial" w:cs="Arial"/>
              </w:rPr>
              <w:t xml:space="preserve">PDL1: ____    MMR: ____    Other: </w:t>
            </w:r>
          </w:p>
          <w:p w:rsidRPr="005D3E37" w:rsidR="00E603B2" w:rsidP="00C14029" w:rsidRDefault="005D3E37" w14:paraId="29185836" w14:textId="47C484B6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</w:rPr>
              <w:t>(</w:t>
            </w:r>
            <w:r w:rsidRPr="005D3E37">
              <w:rPr>
                <w:rFonts w:ascii="Arial" w:hAnsi="Arial" w:cs="Arial"/>
                <w:i/>
                <w:iCs/>
                <w:color w:val="808080" w:themeColor="background1" w:themeShade="80"/>
              </w:rPr>
              <w:t>Please ensure the appropriate solid tissue request form is included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</w:rPr>
              <w:t>.)</w:t>
            </w:r>
          </w:p>
        </w:tc>
      </w:tr>
      <w:tr w:rsidRPr="00C61BB3" w:rsidR="005C7349" w:rsidTr="00C14029" w14:paraId="464DF98A" w14:textId="77777777">
        <w:tc>
          <w:tcPr>
            <w:tcW w:w="3085" w:type="dxa"/>
          </w:tcPr>
          <w:p w:rsidRPr="00C61BB3" w:rsidR="005C7349" w:rsidP="00C14029" w:rsidRDefault="005C7349" w14:paraId="6E760EA3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Special Staining</w:t>
            </w:r>
          </w:p>
        </w:tc>
        <w:tc>
          <w:tcPr>
            <w:tcW w:w="5771" w:type="dxa"/>
          </w:tcPr>
          <w:p w:rsidR="005C7349" w:rsidP="00C14029" w:rsidRDefault="005C7349" w14:paraId="421C6CDD" w14:textId="77777777">
            <w:pPr>
              <w:rPr>
                <w:rFonts w:ascii="Arial" w:hAnsi="Arial" w:cs="Arial"/>
              </w:rPr>
            </w:pPr>
          </w:p>
          <w:p w:rsidRPr="00C61BB3" w:rsidR="005C7349" w:rsidP="00C14029" w:rsidRDefault="005C7349" w14:paraId="5789389E" w14:textId="77777777">
            <w:pPr>
              <w:rPr>
                <w:rFonts w:ascii="Arial" w:hAnsi="Arial" w:cs="Arial"/>
              </w:rPr>
            </w:pPr>
          </w:p>
        </w:tc>
      </w:tr>
      <w:tr w:rsidRPr="00C61BB3" w:rsidR="005C7349" w:rsidTr="00C14029" w14:paraId="2F606518" w14:textId="77777777">
        <w:tc>
          <w:tcPr>
            <w:tcW w:w="3085" w:type="dxa"/>
          </w:tcPr>
          <w:p w:rsidRPr="00C61BB3" w:rsidR="005C7349" w:rsidP="00C14029" w:rsidRDefault="005C7349" w14:paraId="386AEB70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MDT Category</w:t>
            </w:r>
          </w:p>
        </w:tc>
        <w:tc>
          <w:tcPr>
            <w:tcW w:w="5771" w:type="dxa"/>
          </w:tcPr>
          <w:p w:rsidR="005C7349" w:rsidP="00C14029" w:rsidRDefault="005C7349" w14:paraId="78D70C63" w14:textId="77777777">
            <w:pPr>
              <w:rPr>
                <w:rFonts w:ascii="Arial" w:hAnsi="Arial" w:cs="Arial"/>
              </w:rPr>
            </w:pPr>
          </w:p>
          <w:p w:rsidRPr="00C61BB3" w:rsidR="005C7349" w:rsidP="00C14029" w:rsidRDefault="005C7349" w14:paraId="6D0336F6" w14:textId="77777777">
            <w:pPr>
              <w:rPr>
                <w:rFonts w:ascii="Arial" w:hAnsi="Arial" w:cs="Arial"/>
              </w:rPr>
            </w:pPr>
          </w:p>
        </w:tc>
      </w:tr>
      <w:tr w:rsidRPr="00C61BB3" w:rsidR="005C7349" w:rsidTr="00C14029" w14:paraId="65C82283" w14:textId="77777777">
        <w:tc>
          <w:tcPr>
            <w:tcW w:w="3085" w:type="dxa"/>
          </w:tcPr>
          <w:p w:rsidRPr="00C61BB3" w:rsidR="005C7349" w:rsidP="00C14029" w:rsidRDefault="005C7349" w14:paraId="20130896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Expert Lymphoma Panel</w:t>
            </w:r>
          </w:p>
        </w:tc>
        <w:tc>
          <w:tcPr>
            <w:tcW w:w="5771" w:type="dxa"/>
          </w:tcPr>
          <w:p w:rsidRPr="00C61BB3" w:rsidR="005C7349" w:rsidP="00C14029" w:rsidRDefault="005C7349" w14:paraId="153D252E" w14:textId="77777777">
            <w:pPr>
              <w:rPr>
                <w:rFonts w:ascii="Arial" w:hAnsi="Arial" w:cs="Arial"/>
              </w:rPr>
            </w:pPr>
          </w:p>
        </w:tc>
      </w:tr>
      <w:tr w:rsidRPr="00C61BB3" w:rsidR="005C7349" w:rsidTr="00C14029" w14:paraId="4794CE13" w14:textId="77777777">
        <w:tc>
          <w:tcPr>
            <w:tcW w:w="3085" w:type="dxa"/>
          </w:tcPr>
          <w:p w:rsidRPr="00C61BB3" w:rsidR="005C7349" w:rsidP="00C14029" w:rsidRDefault="005C7349" w14:paraId="49E0DC66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Returning Our Material</w:t>
            </w:r>
          </w:p>
        </w:tc>
        <w:tc>
          <w:tcPr>
            <w:tcW w:w="5771" w:type="dxa"/>
          </w:tcPr>
          <w:p w:rsidRPr="00C61BB3" w:rsidR="005C7349" w:rsidP="00C14029" w:rsidRDefault="005C7349" w14:paraId="5274029B" w14:textId="77777777">
            <w:pPr>
              <w:rPr>
                <w:rFonts w:ascii="Arial" w:hAnsi="Arial" w:cs="Arial"/>
              </w:rPr>
            </w:pPr>
          </w:p>
        </w:tc>
      </w:tr>
      <w:tr w:rsidRPr="00C61BB3" w:rsidR="005C7349" w:rsidTr="00C14029" w14:paraId="2B28A224" w14:textId="77777777">
        <w:tc>
          <w:tcPr>
            <w:tcW w:w="3085" w:type="dxa"/>
          </w:tcPr>
          <w:p w:rsidRPr="00C61BB3" w:rsidR="005C7349" w:rsidP="00C14029" w:rsidRDefault="005C7349" w14:paraId="32B2799B" w14:textId="77777777">
            <w:pPr>
              <w:rPr>
                <w:rFonts w:ascii="Arial" w:hAnsi="Arial" w:cs="Arial"/>
              </w:rPr>
            </w:pPr>
            <w:r w:rsidRPr="00C61BB3">
              <w:rPr>
                <w:rFonts w:ascii="Segoe UI Symbol" w:hAnsi="Segoe UI Symbol" w:cs="Segoe UI Symbol"/>
              </w:rPr>
              <w:t>☐</w:t>
            </w:r>
            <w:r w:rsidRPr="00C61BB3">
              <w:rPr>
                <w:rFonts w:ascii="Arial" w:hAnsi="Arial" w:cs="Arial"/>
              </w:rPr>
              <w:t xml:space="preserve"> Other</w:t>
            </w:r>
          </w:p>
        </w:tc>
        <w:tc>
          <w:tcPr>
            <w:tcW w:w="5771" w:type="dxa"/>
          </w:tcPr>
          <w:p w:rsidRPr="00C61BB3" w:rsidR="005C7349" w:rsidP="00C14029" w:rsidRDefault="005C7349" w14:paraId="03F00CD3" w14:textId="77777777">
            <w:pPr>
              <w:rPr>
                <w:rFonts w:ascii="Arial" w:hAnsi="Arial" w:cs="Arial"/>
              </w:rPr>
            </w:pPr>
          </w:p>
        </w:tc>
      </w:tr>
    </w:tbl>
    <w:p w:rsidR="00B6361F" w:rsidP="00375415" w:rsidRDefault="00B6361F" w14:paraId="7C232C2B" w14:textId="77777777">
      <w:pPr>
        <w:rPr>
          <w:rFonts w:ascii="Arial" w:hAnsi="Arial" w:cs="Arial"/>
          <w:b/>
        </w:rPr>
      </w:pPr>
    </w:p>
    <w:p w:rsidRPr="00331515" w:rsidR="00331515" w:rsidP="00375415" w:rsidRDefault="00331515" w14:paraId="0B8E5D83" w14:textId="31D60FA6">
      <w:pPr>
        <w:rPr>
          <w:rFonts w:ascii="Arial" w:hAnsi="Arial" w:cs="Arial"/>
          <w:b/>
        </w:rPr>
      </w:pPr>
      <w:r w:rsidRPr="00331515">
        <w:rPr>
          <w:rFonts w:ascii="Arial" w:hAnsi="Arial" w:cs="Arial"/>
          <w:b/>
        </w:rPr>
        <w:t xml:space="preserve">UHS staff use </w:t>
      </w:r>
      <w:r w:rsidRPr="00331515" w:rsidR="004E1B54">
        <w:rPr>
          <w:rFonts w:ascii="Arial" w:hAnsi="Arial" w:cs="Arial"/>
          <w:b/>
        </w:rPr>
        <w:t>only.</w:t>
      </w:r>
    </w:p>
    <w:p w:rsidR="00375415" w:rsidP="00375415" w:rsidRDefault="00331515" w14:paraId="5512BDCA" w14:textId="77777777">
      <w:pPr>
        <w:rPr>
          <w:rFonts w:ascii="Arial" w:hAnsi="Arial" w:cs="Arial"/>
        </w:rPr>
      </w:pPr>
      <w:r w:rsidRPr="00331515">
        <w:rPr>
          <w:rFonts w:ascii="Arial" w:hAnsi="Arial" w:cs="Arial"/>
        </w:rPr>
        <w:t>Received by: ………………………………</w:t>
      </w:r>
      <w:r w:rsidR="00123D4B">
        <w:rPr>
          <w:rFonts w:ascii="Arial" w:hAnsi="Arial" w:cs="Arial"/>
        </w:rPr>
        <w:t>Date</w:t>
      </w:r>
      <w:r w:rsidRPr="00331515">
        <w:rPr>
          <w:rFonts w:ascii="Arial" w:hAnsi="Arial" w:cs="Arial"/>
        </w:rPr>
        <w:t>:</w:t>
      </w:r>
      <w:r w:rsidR="00123D4B">
        <w:rPr>
          <w:rFonts w:ascii="Arial" w:hAnsi="Arial" w:cs="Arial"/>
        </w:rPr>
        <w:t xml:space="preserve"> …………………</w:t>
      </w:r>
    </w:p>
    <w:p w:rsidRPr="00331515" w:rsidR="00331515" w:rsidP="00375415" w:rsidRDefault="00331515" w14:paraId="3808F68E" w14:textId="06D0EDD0">
      <w:pPr>
        <w:rPr>
          <w:rFonts w:ascii="Arial" w:hAnsi="Arial" w:cs="Arial"/>
        </w:rPr>
      </w:pPr>
      <w:r w:rsidRPr="00331515">
        <w:rPr>
          <w:rFonts w:ascii="Arial" w:hAnsi="Arial" w:cs="Arial"/>
        </w:rPr>
        <w:t>Observations: …………………………………………………………………</w:t>
      </w:r>
      <w:r w:rsidR="00DE510F">
        <w:rPr>
          <w:rFonts w:ascii="Arial" w:hAnsi="Arial" w:cs="Arial"/>
        </w:rPr>
        <w:t>.</w:t>
      </w:r>
    </w:p>
    <w:sectPr w:rsidRPr="00331515" w:rsidR="00331515" w:rsidSect="00094207">
      <w:headerReference w:type="default" r:id="rId7"/>
      <w:footerReference w:type="default" r:id="rId8"/>
      <w:pgSz w:w="11906" w:h="16838"/>
      <w:pgMar w:top="1440" w:right="1440" w:bottom="1440" w:left="144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87CA6" w14:textId="77777777" w:rsidR="007A0A17" w:rsidRDefault="007A0A17" w:rsidP="00D44E91">
      <w:pPr>
        <w:spacing w:after="0" w:line="240" w:lineRule="auto"/>
      </w:pPr>
      <w:r>
        <w:separator/>
      </w:r>
    </w:p>
  </w:endnote>
  <w:endnote w:type="continuationSeparator" w:id="0">
    <w:p w14:paraId="3F7208D8" w14:textId="77777777" w:rsidR="007A0A17" w:rsidRDefault="007A0A17" w:rsidP="00D44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F8FEA" w14:textId="77777777" w:rsidR="00BC30AE" w:rsidRDefault="00BC30AE">
    <w:pPr>
      <w:pStyle w:val="Footer"/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shd w:val="clear" w:color="auto" w:fill="F3F3F3"/>
      <w:tblLook w:val="0000" w:firstRow="0" w:lastRow="0" w:firstColumn="0" w:lastColumn="0" w:noHBand="0" w:noVBand="0"/>
    </w:tblPr>
    <w:tblGrid>
      <w:gridCol w:w="6095"/>
      <w:gridCol w:w="2921"/>
    </w:tblGrid>
    <w:tr w:rsidR="00BC30AE" w14:paraId="758B2BD8" w14:textId="77777777" w:rsidTr="00BC30AE">
      <w:trPr>
        <w:trHeight w:val="104"/>
      </w:trPr>
      <w:tc>
        <w:tcPr>
          <w:tcW w:w="3380" w:type="pct"/>
          <w:shd w:val="clear" w:color="auto" w:fill="F3F3F3"/>
        </w:tcPr>
        <w:p w14:paraId="4AE0E9AF" w14:textId="77777777" w:rsidR="00BC30AE" w:rsidRDefault="00BC30AE" w:rsidP="00BC30AE">
          <w:pPr>
            <w:pStyle w:val="Header"/>
            <w:rPr>
              <w:rFonts w:ascii="Arial" w:hAnsi="Arial" w:cs="Arial"/>
              <w:b/>
            </w:rPr>
          </w:pPr>
          <w:smartTag w:uri="urn:schemas-microsoft-com:office:smarttags" w:element="PlaceType">
            <w:r>
              <w:rPr>
                <w:rFonts w:ascii="Arial" w:hAnsi="Arial" w:cs="Arial"/>
                <w:b/>
              </w:rPr>
              <w:t>University</w:t>
            </w:r>
          </w:smartTag>
          <w:r>
            <w:rPr>
              <w:rFonts w:ascii="Arial" w:hAnsi="Arial" w:cs="Arial"/>
              <w:b/>
            </w:rPr>
            <w:t xml:space="preserve"> </w:t>
          </w:r>
          <w:smartTag w:uri="urn:schemas-microsoft-com:office:smarttags" w:element="PlaceType">
            <w:r>
              <w:rPr>
                <w:rFonts w:ascii="Arial" w:hAnsi="Arial" w:cs="Arial"/>
                <w:b/>
              </w:rPr>
              <w:t>Hospital</w:t>
            </w:r>
          </w:smartTag>
          <w:r>
            <w:rPr>
              <w:rFonts w:ascii="Arial" w:hAnsi="Arial" w:cs="Arial"/>
              <w:b/>
            </w:rPr>
            <w:t xml:space="preserve"> </w:t>
          </w:r>
          <w:smartTag w:uri="urn:schemas-microsoft-com:office:smarttags" w:element="place">
            <w:r>
              <w:rPr>
                <w:rFonts w:ascii="Arial" w:hAnsi="Arial" w:cs="Arial"/>
                <w:b/>
              </w:rPr>
              <w:t>Southampton</w:t>
            </w:r>
          </w:smartTag>
          <w:r>
            <w:rPr>
              <w:rFonts w:ascii="Arial" w:hAnsi="Arial" w:cs="Arial"/>
              <w:b/>
            </w:rPr>
            <w:t xml:space="preserve"> NHS Foundation Trust</w:t>
          </w:r>
        </w:p>
      </w:tc>
      <w:tc>
        <w:tcPr>
          <w:tcW w:w="1620" w:type="pct"/>
          <w:shd w:val="clear" w:color="auto" w:fill="F3F3F3"/>
        </w:tcPr>
        <w:p w14:paraId="3171CB26" w14:textId="77777777" w:rsidR="00BC30AE" w:rsidRDefault="00BC30AE" w:rsidP="00BC30AE">
          <w:pPr>
            <w:pStyle w:val="Header"/>
            <w:jc w:val="righ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LF 101 023</w:t>
          </w:r>
        </w:p>
      </w:tc>
    </w:tr>
    <w:tr w:rsidR="00BC30AE" w14:paraId="50AC8B4E" w14:textId="77777777" w:rsidTr="00BC30AE">
      <w:trPr>
        <w:trHeight w:val="579"/>
      </w:trPr>
      <w:tc>
        <w:tcPr>
          <w:tcW w:w="3380" w:type="pct"/>
          <w:shd w:val="clear" w:color="auto" w:fill="F3F3F3"/>
        </w:tcPr>
        <w:p w14:paraId="771E02C3" w14:textId="77777777" w:rsidR="00BC30AE" w:rsidRDefault="00BC30AE" w:rsidP="00BC30AE">
          <w:pPr>
            <w:pStyle w:val="Head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PATHOLOGY DIRECTORATE</w:t>
          </w:r>
        </w:p>
        <w:p w14:paraId="555CF870" w14:textId="77777777" w:rsidR="00BC30AE" w:rsidRDefault="00BC30AE" w:rsidP="00BC30AE">
          <w:pPr>
            <w:pStyle w:val="Head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Cellular Pathology </w:t>
          </w:r>
        </w:p>
      </w:tc>
      <w:tc>
        <w:tcPr>
          <w:tcW w:w="1620" w:type="pct"/>
          <w:shd w:val="clear" w:color="auto" w:fill="F3F3F3"/>
        </w:tcPr>
        <w:p w14:paraId="6AB3B56E" w14:textId="7C9BC2CF" w:rsidR="00BC30AE" w:rsidRDefault="00BC30AE" w:rsidP="00BC30AE">
          <w:pPr>
            <w:pStyle w:val="Header"/>
            <w:jc w:val="righ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on </w:t>
          </w:r>
          <w:r w:rsidR="004E1B54">
            <w:rPr>
              <w:rFonts w:ascii="Arial" w:hAnsi="Arial" w:cs="Arial"/>
              <w:b/>
            </w:rPr>
            <w:t>2</w:t>
          </w:r>
        </w:p>
        <w:p w14:paraId="0B442783" w14:textId="77777777" w:rsidR="00BC30AE" w:rsidRDefault="00BC30AE" w:rsidP="00BC30AE">
          <w:pPr>
            <w:pStyle w:val="Header"/>
            <w:jc w:val="righ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Page 1</w:t>
          </w:r>
        </w:p>
      </w:tc>
    </w:tr>
  </w:tbl>
  <w:p w14:paraId="06690A74" w14:textId="77777777" w:rsidR="00BC30AE" w:rsidRDefault="00BC30AE" w:rsidP="00BC30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81BB0" w14:textId="77777777" w:rsidR="007A0A17" w:rsidRDefault="007A0A17" w:rsidP="00D44E91">
      <w:pPr>
        <w:spacing w:after="0" w:line="240" w:lineRule="auto"/>
      </w:pPr>
      <w:r>
        <w:separator/>
      </w:r>
    </w:p>
  </w:footnote>
  <w:footnote w:type="continuationSeparator" w:id="0">
    <w:p w14:paraId="02844DC8" w14:textId="77777777" w:rsidR="007A0A17" w:rsidRDefault="007A0A17" w:rsidP="00D44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72699" w14:textId="77777777" w:rsidR="00EB3D43" w:rsidRPr="005C7349" w:rsidRDefault="00451EC7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98DE4ED" wp14:editId="039434CA">
          <wp:simplePos x="0" y="0"/>
          <wp:positionH relativeFrom="column">
            <wp:posOffset>-436245</wp:posOffset>
          </wp:positionH>
          <wp:positionV relativeFrom="paragraph">
            <wp:posOffset>-123190</wp:posOffset>
          </wp:positionV>
          <wp:extent cx="1502410" cy="715010"/>
          <wp:effectExtent l="0" t="0" r="0" b="0"/>
          <wp:wrapNone/>
          <wp:docPr id="1" name="Picture 1" descr="University Hospital Southampton (@UHSFT) | Twi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y Hospital Southampton (@UHSFT) | Twitter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/>
                  <a:srcRect t="26456" b="25823"/>
                  <a:stretch/>
                </pic:blipFill>
                <pic:spPr bwMode="auto">
                  <a:xfrm>
                    <a:off x="0" y="0"/>
                    <a:ext cx="1502410" cy="7150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4614F" w:rsidRPr="005C7349">
      <w:rPr>
        <w:rFonts w:ascii="Arial" w:hAnsi="Arial" w:cs="Arial"/>
        <w:sz w:val="20"/>
        <w:szCs w:val="20"/>
      </w:rPr>
      <w:t xml:space="preserve">   </w:t>
    </w:r>
    <w:r w:rsidR="00EB3D43" w:rsidRPr="005C7349">
      <w:rPr>
        <w:rFonts w:ascii="Arial" w:hAnsi="Arial" w:cs="Arial"/>
        <w:sz w:val="20"/>
        <w:szCs w:val="20"/>
      </w:rPr>
      <w:t>Department of Cellular Pathology</w:t>
    </w:r>
  </w:p>
  <w:p w14:paraId="4DC0AA8D" w14:textId="77777777" w:rsidR="00EB3D43" w:rsidRPr="005C7349" w:rsidRDefault="00EB3D43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 xml:space="preserve"> Level E, South Academic Block </w:t>
    </w:r>
  </w:p>
  <w:p w14:paraId="735BBD6F" w14:textId="77777777" w:rsidR="00EB3D43" w:rsidRPr="005C7349" w:rsidRDefault="00EB3D43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 xml:space="preserve">University Hospital Southampton NHSFT </w:t>
    </w:r>
  </w:p>
  <w:p w14:paraId="217F3FD7" w14:textId="77777777" w:rsidR="00EB3D43" w:rsidRPr="005C7349" w:rsidRDefault="00EB3D43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proofErr w:type="spellStart"/>
    <w:r w:rsidRPr="005C7349">
      <w:rPr>
        <w:rFonts w:ascii="Arial" w:hAnsi="Arial" w:cs="Arial"/>
        <w:sz w:val="20"/>
        <w:szCs w:val="20"/>
      </w:rPr>
      <w:t>Tremona</w:t>
    </w:r>
    <w:proofErr w:type="spellEnd"/>
    <w:r w:rsidRPr="005C7349">
      <w:rPr>
        <w:rFonts w:ascii="Arial" w:hAnsi="Arial" w:cs="Arial"/>
        <w:sz w:val="20"/>
        <w:szCs w:val="20"/>
      </w:rPr>
      <w:t xml:space="preserve"> Road, Southampton</w:t>
    </w:r>
  </w:p>
  <w:p w14:paraId="29C0DFF7" w14:textId="77777777" w:rsidR="00EB3D43" w:rsidRPr="005C7349" w:rsidRDefault="00EB3D43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 xml:space="preserve"> Hampshire </w:t>
    </w:r>
  </w:p>
  <w:p w14:paraId="675CDDCC" w14:textId="77777777" w:rsidR="00EB3D43" w:rsidRPr="005C7349" w:rsidRDefault="00EB3D43" w:rsidP="00EB3D43">
    <w:pPr>
      <w:spacing w:after="0" w:line="240" w:lineRule="auto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>SO16 6YD</w:t>
    </w:r>
  </w:p>
  <w:p w14:paraId="352F16FB" w14:textId="70B5B77E" w:rsidR="00921C7E" w:rsidRPr="005C7349" w:rsidRDefault="00921C7E" w:rsidP="00B4614F">
    <w:pPr>
      <w:spacing w:after="0" w:line="240" w:lineRule="auto"/>
      <w:ind w:left="720" w:firstLine="720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>Direct line: 023 81203768</w:t>
    </w:r>
  </w:p>
  <w:p w14:paraId="6A91667C" w14:textId="77777777" w:rsidR="00921C7E" w:rsidRPr="005C7349" w:rsidRDefault="00921C7E" w:rsidP="00921C7E">
    <w:pPr>
      <w:pStyle w:val="NoSpacing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 xml:space="preserve">Enquiries: 02381 206443 </w:t>
    </w:r>
  </w:p>
  <w:p w14:paraId="4D43981B" w14:textId="1D0D0175" w:rsidR="00921C7E" w:rsidRPr="005C7349" w:rsidRDefault="00EC569C" w:rsidP="00EB3D43">
    <w:pPr>
      <w:pStyle w:val="NoSpacing"/>
      <w:jc w:val="right"/>
      <w:rPr>
        <w:rFonts w:ascii="Arial" w:hAnsi="Arial" w:cs="Arial"/>
        <w:sz w:val="20"/>
        <w:szCs w:val="20"/>
      </w:rPr>
    </w:pPr>
    <w:r w:rsidRPr="005C7349">
      <w:rPr>
        <w:rFonts w:ascii="Arial" w:hAnsi="Arial" w:cs="Arial"/>
        <w:sz w:val="20"/>
        <w:szCs w:val="20"/>
      </w:rPr>
      <w:t>Referralsenquiries</w:t>
    </w:r>
    <w:r w:rsidR="00921C7E" w:rsidRPr="005C7349">
      <w:rPr>
        <w:rFonts w:ascii="Arial" w:hAnsi="Arial" w:cs="Arial"/>
        <w:sz w:val="20"/>
        <w:szCs w:val="20"/>
      </w:rPr>
      <w:t>@uhs.nhs.u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7104F"/>
    <w:multiLevelType w:val="hybridMultilevel"/>
    <w:tmpl w:val="997811B8"/>
    <w:lvl w:ilvl="0" w:tplc="1F461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325CB"/>
    <w:multiLevelType w:val="hybridMultilevel"/>
    <w:tmpl w:val="BA200E8A"/>
    <w:lvl w:ilvl="0" w:tplc="E39ED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F3FF5"/>
    <w:multiLevelType w:val="hybridMultilevel"/>
    <w:tmpl w:val="87123DBA"/>
    <w:lvl w:ilvl="0" w:tplc="F79826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D366E1"/>
    <w:multiLevelType w:val="hybridMultilevel"/>
    <w:tmpl w:val="F44A67EE"/>
    <w:lvl w:ilvl="0" w:tplc="99C22B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4025F9"/>
    <w:multiLevelType w:val="hybridMultilevel"/>
    <w:tmpl w:val="6BF2B72C"/>
    <w:lvl w:ilvl="0" w:tplc="9FBEE96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B9078E"/>
    <w:multiLevelType w:val="hybridMultilevel"/>
    <w:tmpl w:val="E7A41174"/>
    <w:lvl w:ilvl="0" w:tplc="EEC0DAD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8981390">
    <w:abstractNumId w:val="0"/>
  </w:num>
  <w:num w:numId="2" w16cid:durableId="450173756">
    <w:abstractNumId w:val="1"/>
  </w:num>
  <w:num w:numId="3" w16cid:durableId="1437360102">
    <w:abstractNumId w:val="3"/>
  </w:num>
  <w:num w:numId="4" w16cid:durableId="1875657782">
    <w:abstractNumId w:val="5"/>
  </w:num>
  <w:num w:numId="5" w16cid:durableId="555118426">
    <w:abstractNumId w:val="2"/>
  </w:num>
  <w:num w:numId="6" w16cid:durableId="9836625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Mzc1NzQ0M7O0NLBU0lEKTi0uzszPAykwrgUAEx69nSwAAAA="/>
  </w:docVars>
  <w:rsids>
    <w:rsidRoot w:val="007F0A19"/>
    <w:rsid w:val="00050C77"/>
    <w:rsid w:val="000608F8"/>
    <w:rsid w:val="00066852"/>
    <w:rsid w:val="00092799"/>
    <w:rsid w:val="00094207"/>
    <w:rsid w:val="000A29C2"/>
    <w:rsid w:val="000B1F83"/>
    <w:rsid w:val="000E4FF8"/>
    <w:rsid w:val="0010707F"/>
    <w:rsid w:val="00123D4B"/>
    <w:rsid w:val="00201208"/>
    <w:rsid w:val="00232E86"/>
    <w:rsid w:val="00296C49"/>
    <w:rsid w:val="002C11B0"/>
    <w:rsid w:val="002E1EEB"/>
    <w:rsid w:val="0031419E"/>
    <w:rsid w:val="0031693F"/>
    <w:rsid w:val="00331515"/>
    <w:rsid w:val="00335CDD"/>
    <w:rsid w:val="00375415"/>
    <w:rsid w:val="00383E09"/>
    <w:rsid w:val="003960F4"/>
    <w:rsid w:val="00396B98"/>
    <w:rsid w:val="003D111B"/>
    <w:rsid w:val="003D5F7C"/>
    <w:rsid w:val="003F1723"/>
    <w:rsid w:val="00451EC7"/>
    <w:rsid w:val="00477E63"/>
    <w:rsid w:val="00494828"/>
    <w:rsid w:val="004A17EA"/>
    <w:rsid w:val="004B074F"/>
    <w:rsid w:val="004C12DB"/>
    <w:rsid w:val="004C7128"/>
    <w:rsid w:val="004E1B54"/>
    <w:rsid w:val="005A008C"/>
    <w:rsid w:val="005A31D1"/>
    <w:rsid w:val="005C7349"/>
    <w:rsid w:val="005D3E37"/>
    <w:rsid w:val="005F2B78"/>
    <w:rsid w:val="00634209"/>
    <w:rsid w:val="006975F5"/>
    <w:rsid w:val="006B1542"/>
    <w:rsid w:val="006C16BC"/>
    <w:rsid w:val="006E6CE1"/>
    <w:rsid w:val="006F1854"/>
    <w:rsid w:val="006F4BD3"/>
    <w:rsid w:val="00790EF2"/>
    <w:rsid w:val="007A0A17"/>
    <w:rsid w:val="007F0A19"/>
    <w:rsid w:val="008170E3"/>
    <w:rsid w:val="008224A3"/>
    <w:rsid w:val="00865404"/>
    <w:rsid w:val="0088222C"/>
    <w:rsid w:val="008B43DB"/>
    <w:rsid w:val="008D78B4"/>
    <w:rsid w:val="00912EFD"/>
    <w:rsid w:val="00917511"/>
    <w:rsid w:val="00921C7E"/>
    <w:rsid w:val="009E6290"/>
    <w:rsid w:val="00A20B9A"/>
    <w:rsid w:val="00A30210"/>
    <w:rsid w:val="00A71987"/>
    <w:rsid w:val="00A802F5"/>
    <w:rsid w:val="00A9081D"/>
    <w:rsid w:val="00B146AA"/>
    <w:rsid w:val="00B4614F"/>
    <w:rsid w:val="00B53E16"/>
    <w:rsid w:val="00B6361F"/>
    <w:rsid w:val="00B96839"/>
    <w:rsid w:val="00BA4518"/>
    <w:rsid w:val="00BB39F8"/>
    <w:rsid w:val="00BC30AE"/>
    <w:rsid w:val="00CC1C1A"/>
    <w:rsid w:val="00D05552"/>
    <w:rsid w:val="00D279C9"/>
    <w:rsid w:val="00D44138"/>
    <w:rsid w:val="00D44E91"/>
    <w:rsid w:val="00DC2BC2"/>
    <w:rsid w:val="00DE510F"/>
    <w:rsid w:val="00DF4D04"/>
    <w:rsid w:val="00E603B2"/>
    <w:rsid w:val="00E655BD"/>
    <w:rsid w:val="00E93777"/>
    <w:rsid w:val="00EB3D43"/>
    <w:rsid w:val="00EB6BF3"/>
    <w:rsid w:val="00EC569C"/>
    <w:rsid w:val="00FA2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5E91AA28"/>
  <w15:docId w15:val="{731F83C9-59B1-439C-9EB6-5ACA7A23B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3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3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73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1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2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1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44E91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D44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44E91"/>
  </w:style>
  <w:style w:type="paragraph" w:styleId="Footer">
    <w:name w:val="footer"/>
    <w:basedOn w:val="Normal"/>
    <w:link w:val="FooterChar"/>
    <w:uiPriority w:val="99"/>
    <w:unhideWhenUsed/>
    <w:rsid w:val="00D44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E91"/>
  </w:style>
  <w:style w:type="paragraph" w:styleId="ListParagraph">
    <w:name w:val="List Paragraph"/>
    <w:basedOn w:val="Normal"/>
    <w:uiPriority w:val="34"/>
    <w:qFormat/>
    <w:rsid w:val="008D78B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C73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C734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734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9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8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91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609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174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380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395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3269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857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124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4670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934637">
                                                              <w:marLeft w:val="0"/>
                                                              <w:marRight w:val="125"/>
                                                              <w:marTop w:val="0"/>
                                                              <w:marBottom w:val="1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26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8938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4406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32699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1753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50042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9188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4273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494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179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7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1879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126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280"/>
                                                                                      <w:marBottom w:val="28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992</Characters>
  <Application>Microsoft Office Word</Application>
  <DocSecurity>0</DocSecurity>
  <Lines>7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S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HS case referral request form</dc:title>
  <dc:subject>
  </dc:subject>
  <dc:creator>Riano Herazo, Andrea</dc:creator>
  <cp:keywords>
  </cp:keywords>
  <cp:lastModifiedBy>Sarah Pass</cp:lastModifiedBy>
  <cp:revision>2</cp:revision>
  <cp:lastPrinted>2020-05-19T09:14:00Z</cp:lastPrinted>
  <dcterms:created xsi:type="dcterms:W3CDTF">2025-10-07T14:34:00Z</dcterms:created>
  <dcterms:modified xsi:type="dcterms:W3CDTF">2025-10-08T09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47eb36-52cd-4804-8935-2103f7c247b5</vt:lpwstr>
  </property>
</Properties>
</file>